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64E558" w14:textId="58CB2B3A" w:rsidR="00AA4023" w:rsidRPr="007B078C" w:rsidRDefault="00AA4023" w:rsidP="00AA4023">
      <w:pPr>
        <w:pStyle w:val="Heading1"/>
        <w:jc w:val="center"/>
        <w:rPr>
          <w:rFonts w:cstheme="minorHAnsi"/>
          <w:sz w:val="48"/>
          <w:szCs w:val="48"/>
          <w:lang w:val="bg-BG"/>
        </w:rPr>
      </w:pPr>
      <w:r w:rsidRPr="007B078C">
        <w:rPr>
          <w:rFonts w:cstheme="minorHAnsi"/>
          <w:sz w:val="48"/>
          <w:szCs w:val="48"/>
          <w:lang w:val="bg-BG"/>
        </w:rPr>
        <w:t>Софтуниада 2022</w:t>
      </w:r>
    </w:p>
    <w:p w14:paraId="05463959" w14:textId="77777777" w:rsidR="007B078C" w:rsidRPr="007B078C" w:rsidRDefault="007B078C" w:rsidP="007B078C">
      <w:pPr>
        <w:rPr>
          <w:lang w:val="bg-BG"/>
        </w:rPr>
      </w:pPr>
    </w:p>
    <w:p w14:paraId="4904D0CD" w14:textId="498222DB" w:rsidR="007B078C" w:rsidRPr="00317FB9" w:rsidRDefault="00AA4023" w:rsidP="00555032">
      <w:pPr>
        <w:pStyle w:val="Heading3"/>
        <w:ind w:left="-720"/>
        <w:rPr>
          <w:sz w:val="44"/>
          <w:szCs w:val="44"/>
          <w:lang w:val="bg-BG"/>
        </w:rPr>
      </w:pPr>
      <w:r>
        <w:rPr>
          <w:sz w:val="44"/>
          <w:szCs w:val="44"/>
          <w:lang w:val="bg-BG"/>
        </w:rPr>
        <w:t xml:space="preserve">Задача </w:t>
      </w:r>
      <w:r w:rsidR="00317FB9">
        <w:rPr>
          <w:sz w:val="44"/>
          <w:szCs w:val="44"/>
          <w:lang w:val="bg-BG"/>
        </w:rPr>
        <w:t>3</w:t>
      </w:r>
      <w:r w:rsidR="006F655D">
        <w:rPr>
          <w:sz w:val="44"/>
          <w:szCs w:val="44"/>
          <w:lang w:val="bg-BG"/>
        </w:rPr>
        <w:t>.</w:t>
      </w:r>
      <w:r w:rsidR="00EB5E22">
        <w:rPr>
          <w:sz w:val="44"/>
          <w:szCs w:val="44"/>
          <w:lang w:val="bg-BG"/>
        </w:rPr>
        <w:t xml:space="preserve"> </w:t>
      </w:r>
      <w:r w:rsidR="00317FB9">
        <w:rPr>
          <w:sz w:val="44"/>
          <w:szCs w:val="44"/>
          <w:lang w:val="bg-BG"/>
        </w:rPr>
        <w:t>Сортиране на масив</w:t>
      </w:r>
    </w:p>
    <w:p w14:paraId="3F83197F" w14:textId="28E3787A" w:rsidR="00C41A4A" w:rsidRDefault="00DD3449" w:rsidP="00555032">
      <w:pPr>
        <w:pStyle w:val="ListParagraph"/>
        <w:ind w:left="-720"/>
        <w:rPr>
          <w:lang w:val="bg-BG"/>
        </w:rPr>
      </w:pPr>
      <w:r>
        <w:rPr>
          <w:lang w:val="bg-BG"/>
        </w:rPr>
        <w:t>Даден</w:t>
      </w:r>
      <w:r w:rsidR="00317FB9">
        <w:rPr>
          <w:lang w:val="bg-BG"/>
        </w:rPr>
        <w:t xml:space="preserve"> е масив от цели числа</w:t>
      </w:r>
      <w:r w:rsidR="00555032">
        <w:rPr>
          <w:lang w:val="bg-BG"/>
        </w:rPr>
        <w:t>. От конзолата ще получите броя и елементите на масива.</w:t>
      </w:r>
    </w:p>
    <w:p w14:paraId="2C0F78E4" w14:textId="4DA5EC9B" w:rsidR="00555032" w:rsidRDefault="00555032" w:rsidP="00555032">
      <w:pPr>
        <w:pStyle w:val="ListParagraph"/>
        <w:ind w:left="-720"/>
        <w:rPr>
          <w:noProof/>
          <w:lang w:val="bg-BG"/>
        </w:rPr>
      </w:pPr>
      <w:r>
        <w:rPr>
          <w:noProof/>
          <w:lang w:val="bg-BG"/>
        </w:rPr>
        <w:t>Сортирайте масива по следния начин:</w:t>
      </w:r>
    </w:p>
    <w:p w14:paraId="7172CB80" w14:textId="0BBFF76A" w:rsidR="00555032" w:rsidRDefault="00555032" w:rsidP="00555032">
      <w:pPr>
        <w:pStyle w:val="ListParagraph"/>
        <w:ind w:left="-900" w:right="-1321" w:firstLine="180"/>
        <w:rPr>
          <w:rFonts w:ascii="Consolas" w:hAnsi="Consolas" w:cs="Arial"/>
          <w:b/>
          <w:bCs/>
          <w:color w:val="333333"/>
          <w:shd w:val="clear" w:color="auto" w:fill="FFFFFF"/>
          <w:lang w:val="bg-BG"/>
        </w:rPr>
      </w:pPr>
      <w:r w:rsidRPr="00555032">
        <w:rPr>
          <w:rFonts w:ascii="Consolas" w:hAnsi="Consolas" w:cs="Arial"/>
          <w:b/>
          <w:bCs/>
          <w:color w:val="333333"/>
          <w:shd w:val="clear" w:color="auto" w:fill="FFFFFF"/>
          <w:lang w:val="bg-BG"/>
        </w:rPr>
        <w:t>първи елемент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</w:rPr>
        <w:t xml:space="preserve"> </w:t>
      </w:r>
      <w:r w:rsidRPr="00555032">
        <w:rPr>
          <w:rFonts w:ascii="Consolas" w:hAnsi="Consolas" w:cs="Arial"/>
          <w:b/>
          <w:bCs/>
          <w:color w:val="0070C0"/>
          <w:shd w:val="clear" w:color="auto" w:fill="FFFFFF"/>
        </w:rPr>
        <w:t>&gt;=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</w:rPr>
        <w:t xml:space="preserve"> 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  <w:lang w:val="bg-BG"/>
        </w:rPr>
        <w:t>втори елемент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</w:rPr>
        <w:t xml:space="preserve"> </w:t>
      </w:r>
      <w:r w:rsidRPr="00555032">
        <w:rPr>
          <w:rFonts w:ascii="Consolas" w:hAnsi="Consolas" w:cs="Arial"/>
          <w:b/>
          <w:bCs/>
          <w:color w:val="0070C0"/>
          <w:shd w:val="clear" w:color="auto" w:fill="FFFFFF"/>
        </w:rPr>
        <w:t>&lt;=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</w:rPr>
        <w:t xml:space="preserve"> 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  <w:lang w:val="bg-BG"/>
        </w:rPr>
        <w:t>трети елемент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</w:rPr>
        <w:t xml:space="preserve"> </w:t>
      </w:r>
      <w:r w:rsidRPr="00555032">
        <w:rPr>
          <w:rFonts w:ascii="Consolas" w:hAnsi="Consolas" w:cs="Arial"/>
          <w:b/>
          <w:bCs/>
          <w:color w:val="0070C0"/>
          <w:shd w:val="clear" w:color="auto" w:fill="FFFFFF"/>
        </w:rPr>
        <w:t>&gt;=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</w:rPr>
        <w:t xml:space="preserve"> 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  <w:lang w:val="bg-BG"/>
        </w:rPr>
        <w:t>четвърти елемент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</w:rPr>
        <w:t xml:space="preserve"> </w:t>
      </w:r>
      <w:r w:rsidRPr="00555032">
        <w:rPr>
          <w:rFonts w:ascii="Consolas" w:hAnsi="Consolas" w:cs="Arial"/>
          <w:b/>
          <w:bCs/>
          <w:color w:val="0070C0"/>
          <w:shd w:val="clear" w:color="auto" w:fill="FFFFFF"/>
        </w:rPr>
        <w:t>&lt;=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</w:rPr>
        <w:t xml:space="preserve"> </w:t>
      </w:r>
      <w:r w:rsidRPr="00555032">
        <w:rPr>
          <w:rFonts w:ascii="Consolas" w:hAnsi="Consolas" w:cs="Arial"/>
          <w:b/>
          <w:bCs/>
          <w:color w:val="333333"/>
          <w:shd w:val="clear" w:color="auto" w:fill="FFFFFF"/>
          <w:lang w:val="bg-BG"/>
        </w:rPr>
        <w:t>пети елемент ...</w:t>
      </w:r>
    </w:p>
    <w:p w14:paraId="5E836331" w14:textId="77777777" w:rsidR="00F7385E" w:rsidRDefault="00F7385E" w:rsidP="00555032">
      <w:pPr>
        <w:pStyle w:val="ListParagraph"/>
        <w:ind w:left="-900" w:right="-1321" w:firstLine="180"/>
        <w:rPr>
          <w:rFonts w:ascii="Consolas" w:hAnsi="Consolas" w:cs="Arial"/>
          <w:b/>
          <w:bCs/>
          <w:color w:val="333333"/>
          <w:shd w:val="clear" w:color="auto" w:fill="FFFFFF"/>
          <w:lang w:val="bg-BG"/>
        </w:rPr>
      </w:pPr>
    </w:p>
    <w:p w14:paraId="7EF6B71C" w14:textId="0CC097A6" w:rsidR="00F7385E" w:rsidRPr="00F7385E" w:rsidRDefault="00F7385E" w:rsidP="00555032">
      <w:pPr>
        <w:pStyle w:val="ListParagraph"/>
        <w:ind w:left="-900" w:right="-1321" w:firstLine="180"/>
        <w:rPr>
          <w:rFonts w:cstheme="minorHAnsi"/>
          <w:color w:val="333333"/>
          <w:shd w:val="clear" w:color="auto" w:fill="FFFFFF"/>
          <w:lang w:val="bg-BG"/>
        </w:rPr>
      </w:pPr>
      <w:r>
        <w:rPr>
          <w:rFonts w:cstheme="minorHAnsi"/>
          <w:b/>
          <w:bCs/>
          <w:color w:val="333333"/>
          <w:u w:val="single"/>
          <w:shd w:val="clear" w:color="auto" w:fill="FFFFFF"/>
          <w:lang w:val="bg-BG"/>
        </w:rPr>
        <w:t>Заб</w:t>
      </w:r>
      <w:r w:rsidRPr="00F7385E">
        <w:rPr>
          <w:rFonts w:cstheme="minorHAnsi"/>
          <w:b/>
          <w:bCs/>
          <w:color w:val="333333"/>
          <w:u w:val="single"/>
          <w:shd w:val="clear" w:color="auto" w:fill="FFFFFF"/>
          <w:lang w:val="bg-BG"/>
        </w:rPr>
        <w:t>ележка:</w:t>
      </w:r>
      <w:r w:rsidRPr="00F7385E">
        <w:rPr>
          <w:rFonts w:cstheme="minorHAnsi"/>
          <w:color w:val="333333"/>
          <w:shd w:val="clear" w:color="auto" w:fill="FFFFFF"/>
          <w:lang w:val="bg-BG"/>
        </w:rPr>
        <w:t xml:space="preserve"> редът на получаване на елементите спрямо големината им трябва да се запазва</w:t>
      </w:r>
    </w:p>
    <w:p w14:paraId="0BFADBBB" w14:textId="2A4F3D96" w:rsidR="00F7385E" w:rsidRPr="00F7385E" w:rsidRDefault="00F7385E" w:rsidP="00555032">
      <w:pPr>
        <w:pStyle w:val="ListParagraph"/>
        <w:ind w:left="-900" w:right="-1321" w:firstLine="180"/>
        <w:rPr>
          <w:rFonts w:cstheme="minorHAnsi"/>
          <w:color w:val="333333"/>
          <w:shd w:val="clear" w:color="auto" w:fill="FFFFFF"/>
          <w:lang w:val="bg-BG"/>
        </w:rPr>
      </w:pPr>
      <w:r w:rsidRPr="00F7385E">
        <w:rPr>
          <w:rFonts w:cstheme="minorHAnsi"/>
          <w:color w:val="333333"/>
          <w:shd w:val="clear" w:color="auto" w:fill="FFFFFF"/>
          <w:lang w:val="bg-BG"/>
        </w:rPr>
        <w:t xml:space="preserve">Начален масив: </w:t>
      </w:r>
      <w:r w:rsidRPr="00F7385E">
        <w:rPr>
          <w:rFonts w:cstheme="minorHAnsi"/>
          <w:b/>
          <w:bCs/>
          <w:color w:val="333333"/>
          <w:shd w:val="clear" w:color="auto" w:fill="FFFFFF"/>
          <w:lang w:val="bg-BG"/>
        </w:rPr>
        <w:t>13 22 35 49 51</w:t>
      </w:r>
      <w:r w:rsidRPr="00F7385E">
        <w:rPr>
          <w:rFonts w:cstheme="minorHAnsi"/>
          <w:color w:val="333333"/>
          <w:shd w:val="clear" w:color="auto" w:fill="FFFFFF"/>
          <w:lang w:val="bg-BG"/>
        </w:rPr>
        <w:t xml:space="preserve"> </w:t>
      </w:r>
    </w:p>
    <w:p w14:paraId="3CFA7F5B" w14:textId="28EF9F53" w:rsidR="00F7385E" w:rsidRPr="00F7385E" w:rsidRDefault="00F7385E" w:rsidP="00555032">
      <w:pPr>
        <w:pStyle w:val="ListParagraph"/>
        <w:ind w:left="-900" w:right="-1321" w:firstLine="180"/>
        <w:rPr>
          <w:rFonts w:cstheme="minorHAnsi"/>
          <w:noProof/>
          <w:lang w:val="bg-BG"/>
        </w:rPr>
      </w:pPr>
      <w:r w:rsidRPr="00F7385E">
        <w:rPr>
          <w:rFonts w:cstheme="minorHAnsi"/>
          <w:color w:val="333333"/>
          <w:shd w:val="clear" w:color="auto" w:fill="FFFFFF"/>
          <w:lang w:val="bg-BG"/>
        </w:rPr>
        <w:t xml:space="preserve">Сортиран масив: </w:t>
      </w:r>
      <w:r w:rsidRPr="00F7385E">
        <w:rPr>
          <w:rFonts w:cstheme="minorHAnsi"/>
          <w:b/>
          <w:bCs/>
          <w:color w:val="333333"/>
          <w:shd w:val="clear" w:color="auto" w:fill="FFFFFF"/>
          <w:lang w:val="bg-BG"/>
        </w:rPr>
        <w:t>22 13 49 35 51</w:t>
      </w:r>
    </w:p>
    <w:p w14:paraId="1C9558D4" w14:textId="77777777" w:rsidR="00D03CDB" w:rsidRPr="00E656C8" w:rsidRDefault="00D03CDB" w:rsidP="00555032">
      <w:pPr>
        <w:pStyle w:val="Heading3"/>
        <w:ind w:left="-720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Вход</w:t>
      </w:r>
    </w:p>
    <w:p w14:paraId="287D8D44" w14:textId="182543D0" w:rsidR="00D03CDB" w:rsidRDefault="00AA4023" w:rsidP="00555032">
      <w:pPr>
        <w:pStyle w:val="ListParagraph"/>
        <w:ind w:left="-720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>От конзолата ще се въведат:</w:t>
      </w:r>
    </w:p>
    <w:p w14:paraId="6665A729" w14:textId="260A8786" w:rsidR="00AA4023" w:rsidRPr="00AA4023" w:rsidRDefault="00AA4023" w:rsidP="00555032">
      <w:pPr>
        <w:pStyle w:val="ListParagraph"/>
        <w:numPr>
          <w:ilvl w:val="0"/>
          <w:numId w:val="42"/>
        </w:numPr>
        <w:ind w:left="-720" w:firstLine="450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на първия ред – </w:t>
      </w:r>
      <w:r w:rsidRPr="00AA4023">
        <w:rPr>
          <w:b/>
          <w:bCs/>
          <w:sz w:val="24"/>
          <w:szCs w:val="24"/>
          <w:lang w:val="bg-BG"/>
        </w:rPr>
        <w:t xml:space="preserve">брой </w:t>
      </w:r>
      <w:r w:rsidR="00555032">
        <w:rPr>
          <w:b/>
          <w:bCs/>
          <w:sz w:val="24"/>
          <w:szCs w:val="24"/>
          <w:lang w:val="bg-BG"/>
        </w:rPr>
        <w:t>на елементите на масива</w:t>
      </w:r>
      <w:r>
        <w:rPr>
          <w:sz w:val="24"/>
          <w:szCs w:val="24"/>
          <w:lang w:val="bg-BG"/>
        </w:rPr>
        <w:t xml:space="preserve"> – цяло число в интервала</w:t>
      </w:r>
      <w:r>
        <w:rPr>
          <w:sz w:val="24"/>
          <w:szCs w:val="24"/>
        </w:rPr>
        <w:t xml:space="preserve"> [1…100]</w:t>
      </w:r>
    </w:p>
    <w:p w14:paraId="75B43B1A" w14:textId="79FE7779" w:rsidR="00AA4023" w:rsidRPr="00AA4023" w:rsidRDefault="00AA4023" w:rsidP="00555032">
      <w:pPr>
        <w:pStyle w:val="ListParagraph"/>
        <w:numPr>
          <w:ilvl w:val="0"/>
          <w:numId w:val="42"/>
        </w:numPr>
        <w:ind w:left="0" w:hanging="270"/>
        <w:rPr>
          <w:sz w:val="24"/>
          <w:szCs w:val="24"/>
          <w:lang w:val="bg-BG"/>
        </w:rPr>
      </w:pPr>
      <w:r>
        <w:rPr>
          <w:sz w:val="24"/>
          <w:szCs w:val="24"/>
          <w:lang w:val="bg-BG"/>
        </w:rPr>
        <w:t xml:space="preserve">на втория ред – </w:t>
      </w:r>
      <w:r w:rsidR="00555032">
        <w:rPr>
          <w:b/>
          <w:bCs/>
          <w:sz w:val="24"/>
          <w:szCs w:val="24"/>
          <w:lang w:val="bg-BG"/>
        </w:rPr>
        <w:t>елементите на масива</w:t>
      </w:r>
      <w:r>
        <w:rPr>
          <w:sz w:val="24"/>
          <w:szCs w:val="24"/>
          <w:lang w:val="bg-BG"/>
        </w:rPr>
        <w:t xml:space="preserve"> – ц</w:t>
      </w:r>
      <w:r w:rsidR="00555032">
        <w:rPr>
          <w:sz w:val="24"/>
          <w:szCs w:val="24"/>
          <w:lang w:val="bg-BG"/>
        </w:rPr>
        <w:t>е</w:t>
      </w:r>
      <w:r>
        <w:rPr>
          <w:sz w:val="24"/>
          <w:szCs w:val="24"/>
          <w:lang w:val="bg-BG"/>
        </w:rPr>
        <w:t>л</w:t>
      </w:r>
      <w:r w:rsidR="00555032">
        <w:rPr>
          <w:sz w:val="24"/>
          <w:szCs w:val="24"/>
          <w:lang w:val="bg-BG"/>
        </w:rPr>
        <w:t>и</w:t>
      </w:r>
      <w:r>
        <w:rPr>
          <w:sz w:val="24"/>
          <w:szCs w:val="24"/>
          <w:lang w:val="bg-BG"/>
        </w:rPr>
        <w:t xml:space="preserve"> числ</w:t>
      </w:r>
      <w:r w:rsidR="00555032">
        <w:rPr>
          <w:sz w:val="24"/>
          <w:szCs w:val="24"/>
          <w:lang w:val="bg-BG"/>
        </w:rPr>
        <w:t>а, разделени с интервал</w:t>
      </w:r>
    </w:p>
    <w:p w14:paraId="7368679D" w14:textId="77777777" w:rsidR="00D03CDB" w:rsidRPr="00E656C8" w:rsidRDefault="00D03CDB" w:rsidP="00555032">
      <w:pPr>
        <w:pStyle w:val="Heading3"/>
        <w:ind w:left="-720"/>
        <w:rPr>
          <w:sz w:val="36"/>
          <w:szCs w:val="36"/>
          <w:lang w:val="bg-BG"/>
        </w:rPr>
      </w:pPr>
      <w:r w:rsidRPr="00E656C8">
        <w:rPr>
          <w:sz w:val="36"/>
          <w:szCs w:val="36"/>
          <w:lang w:val="bg-BG"/>
        </w:rPr>
        <w:t>Изход</w:t>
      </w:r>
    </w:p>
    <w:p w14:paraId="092155D9" w14:textId="185F0757" w:rsidR="007B078C" w:rsidRPr="007B078C" w:rsidRDefault="00AA4023" w:rsidP="00555032">
      <w:pPr>
        <w:ind w:left="-720"/>
        <w:rPr>
          <w:b/>
          <w:bCs/>
          <w:sz w:val="24"/>
          <w:szCs w:val="24"/>
          <w:lang w:val="bg-BG"/>
        </w:rPr>
      </w:pPr>
      <w:r>
        <w:rPr>
          <w:b/>
          <w:bCs/>
          <w:sz w:val="24"/>
          <w:szCs w:val="24"/>
          <w:lang w:val="bg-BG"/>
        </w:rPr>
        <w:t xml:space="preserve">Отпечатайте </w:t>
      </w:r>
      <w:r w:rsidR="00555032">
        <w:rPr>
          <w:b/>
          <w:bCs/>
          <w:sz w:val="24"/>
          <w:szCs w:val="24"/>
          <w:lang w:val="bg-BG"/>
        </w:rPr>
        <w:t>елементите на сортирания масив, разделени с интервал.</w:t>
      </w:r>
    </w:p>
    <w:p w14:paraId="287D43AE" w14:textId="3F61F558" w:rsidR="00D03CDB" w:rsidRPr="00E656C8" w:rsidRDefault="00D03CDB" w:rsidP="00555032">
      <w:pPr>
        <w:pStyle w:val="Heading3"/>
        <w:ind w:left="-720"/>
        <w:rPr>
          <w:rFonts w:eastAsia="MS Mincho"/>
          <w:sz w:val="36"/>
          <w:szCs w:val="36"/>
          <w:lang w:val="bg-BG" w:eastAsia="ja-JP"/>
        </w:rPr>
      </w:pPr>
      <w:r w:rsidRPr="00E656C8">
        <w:rPr>
          <w:rFonts w:eastAsia="MS Mincho"/>
          <w:sz w:val="36"/>
          <w:szCs w:val="36"/>
          <w:lang w:val="bg-BG" w:eastAsia="ja-JP"/>
        </w:rPr>
        <w:t>Пример</w:t>
      </w:r>
      <w:r w:rsidR="00AA4023">
        <w:rPr>
          <w:rFonts w:eastAsia="MS Mincho"/>
          <w:sz w:val="36"/>
          <w:szCs w:val="36"/>
          <w:lang w:val="bg-BG" w:eastAsia="ja-JP"/>
        </w:rPr>
        <w:t>ен вход и изход</w:t>
      </w:r>
    </w:p>
    <w:p w14:paraId="689A397C" w14:textId="77777777" w:rsidR="00D03CDB" w:rsidRDefault="00D03CDB" w:rsidP="00D03CDB">
      <w:pPr>
        <w:spacing w:after="0"/>
        <w:rPr>
          <w:vanish/>
        </w:rPr>
      </w:pPr>
    </w:p>
    <w:p w14:paraId="7F9C2AA0" w14:textId="77777777" w:rsidR="00D03CDB" w:rsidRDefault="00D03CDB" w:rsidP="00D03CDB">
      <w:pPr>
        <w:spacing w:after="0"/>
        <w:rPr>
          <w:vanish/>
        </w:rPr>
      </w:pPr>
    </w:p>
    <w:tbl>
      <w:tblPr>
        <w:tblStyle w:val="TableGrid"/>
        <w:tblW w:w="6300" w:type="dxa"/>
        <w:tblInd w:w="-75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71"/>
        <w:gridCol w:w="3029"/>
      </w:tblGrid>
      <w:tr w:rsidR="00FB3C89" w:rsidRPr="00B57630" w14:paraId="2BA9A73C" w14:textId="77777777" w:rsidTr="006C38AE">
        <w:trPr>
          <w:trHeight w:val="20"/>
        </w:trPr>
        <w:tc>
          <w:tcPr>
            <w:tcW w:w="3271" w:type="dxa"/>
            <w:shd w:val="clear" w:color="auto" w:fill="D9D9D9"/>
          </w:tcPr>
          <w:p w14:paraId="251C4180" w14:textId="77777777" w:rsidR="00FB3C89" w:rsidRPr="00E656C8" w:rsidRDefault="00FB3C89" w:rsidP="00EA21D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Вход</w:t>
            </w:r>
          </w:p>
        </w:tc>
        <w:tc>
          <w:tcPr>
            <w:tcW w:w="3029" w:type="dxa"/>
            <w:shd w:val="clear" w:color="auto" w:fill="D9D9D9"/>
          </w:tcPr>
          <w:p w14:paraId="48098B44" w14:textId="77777777" w:rsidR="00FB3C89" w:rsidRPr="00E656C8" w:rsidRDefault="00FB3C89" w:rsidP="00EA21DF">
            <w:pPr>
              <w:spacing w:before="100" w:beforeAutospacing="1"/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</w:pPr>
            <w:r w:rsidRPr="00E656C8">
              <w:rPr>
                <w:rFonts w:ascii="Calibri" w:eastAsia="Calibri" w:hAnsi="Calibri" w:cs="Times New Roman"/>
                <w:b/>
                <w:sz w:val="24"/>
                <w:szCs w:val="24"/>
                <w:lang w:val="bg-BG"/>
              </w:rPr>
              <w:t>Изход</w:t>
            </w:r>
          </w:p>
        </w:tc>
      </w:tr>
      <w:tr w:rsidR="00FB3C89" w:rsidRPr="00454518" w14:paraId="0E535C11" w14:textId="77777777" w:rsidTr="006C38AE">
        <w:trPr>
          <w:trHeight w:val="406"/>
        </w:trPr>
        <w:tc>
          <w:tcPr>
            <w:tcW w:w="3271" w:type="dxa"/>
          </w:tcPr>
          <w:p w14:paraId="5F3D614F" w14:textId="77777777" w:rsidR="00FB3C89" w:rsidRPr="00FB3C89" w:rsidRDefault="00FB3C89" w:rsidP="00FB3C89">
            <w:pPr>
              <w:pStyle w:val="Code"/>
              <w:rPr>
                <w:b w:val="0"/>
                <w:sz w:val="24"/>
                <w:szCs w:val="24"/>
              </w:rPr>
            </w:pPr>
            <w:r w:rsidRPr="00FB3C89">
              <w:rPr>
                <w:b w:val="0"/>
                <w:sz w:val="24"/>
                <w:szCs w:val="24"/>
              </w:rPr>
              <w:t>5</w:t>
            </w:r>
          </w:p>
          <w:p w14:paraId="4DF1854D" w14:textId="4EFBC608" w:rsidR="00FB3C89" w:rsidRPr="00632423" w:rsidRDefault="00FB3C89" w:rsidP="00FB3C89">
            <w:pPr>
              <w:pStyle w:val="Code"/>
              <w:rPr>
                <w:b w:val="0"/>
                <w:sz w:val="24"/>
                <w:szCs w:val="24"/>
              </w:rPr>
            </w:pPr>
            <w:r w:rsidRPr="00FB3C89">
              <w:rPr>
                <w:b w:val="0"/>
                <w:sz w:val="24"/>
                <w:szCs w:val="24"/>
              </w:rPr>
              <w:t>1</w:t>
            </w:r>
            <w:r>
              <w:rPr>
                <w:b w:val="0"/>
                <w:sz w:val="24"/>
                <w:szCs w:val="24"/>
              </w:rPr>
              <w:t>3</w:t>
            </w:r>
            <w:r w:rsidRPr="00FB3C89">
              <w:rPr>
                <w:b w:val="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2</w:t>
            </w:r>
            <w:r w:rsidRPr="00FB3C89">
              <w:rPr>
                <w:b w:val="0"/>
                <w:sz w:val="24"/>
                <w:szCs w:val="24"/>
              </w:rPr>
              <w:t>2 3</w:t>
            </w:r>
            <w:r>
              <w:rPr>
                <w:b w:val="0"/>
                <w:sz w:val="24"/>
                <w:szCs w:val="24"/>
              </w:rPr>
              <w:t>5</w:t>
            </w:r>
            <w:r w:rsidRPr="00FB3C89">
              <w:rPr>
                <w:b w:val="0"/>
                <w:sz w:val="24"/>
                <w:szCs w:val="24"/>
              </w:rPr>
              <w:t xml:space="preserve"> </w:t>
            </w:r>
            <w:r>
              <w:rPr>
                <w:b w:val="0"/>
                <w:sz w:val="24"/>
                <w:szCs w:val="24"/>
              </w:rPr>
              <w:t>49</w:t>
            </w:r>
            <w:r w:rsidRPr="00FB3C89">
              <w:rPr>
                <w:b w:val="0"/>
                <w:sz w:val="24"/>
                <w:szCs w:val="24"/>
              </w:rPr>
              <w:t xml:space="preserve"> 5</w:t>
            </w:r>
            <w:r>
              <w:rPr>
                <w:b w:val="0"/>
                <w:sz w:val="24"/>
                <w:szCs w:val="24"/>
              </w:rPr>
              <w:t>1</w:t>
            </w:r>
          </w:p>
        </w:tc>
        <w:tc>
          <w:tcPr>
            <w:tcW w:w="3029" w:type="dxa"/>
          </w:tcPr>
          <w:p w14:paraId="4593C67F" w14:textId="144DBC55" w:rsidR="00FB3C89" w:rsidRPr="00E656C8" w:rsidRDefault="00FB3C89" w:rsidP="00FE2D77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FB3C89">
              <w:rPr>
                <w:rFonts w:ascii="Consolas" w:eastAsia="Calibri" w:hAnsi="Consolas" w:cs="Times New Roman"/>
                <w:sz w:val="24"/>
                <w:szCs w:val="24"/>
              </w:rPr>
              <w:t>22 13 49 35 51</w:t>
            </w:r>
          </w:p>
        </w:tc>
      </w:tr>
      <w:tr w:rsidR="00FB3C89" w:rsidRPr="00454518" w14:paraId="2BD49D91" w14:textId="77777777" w:rsidTr="006C38AE">
        <w:trPr>
          <w:trHeight w:val="406"/>
        </w:trPr>
        <w:tc>
          <w:tcPr>
            <w:tcW w:w="3271" w:type="dxa"/>
          </w:tcPr>
          <w:p w14:paraId="454E67FF" w14:textId="77777777" w:rsidR="00FB3C89" w:rsidRPr="00FB3C89" w:rsidRDefault="00FB3C89" w:rsidP="00FB3C89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 w:rsidRPr="00FB3C89">
              <w:rPr>
                <w:b w:val="0"/>
                <w:sz w:val="24"/>
                <w:szCs w:val="24"/>
                <w:lang w:val="bg-BG"/>
              </w:rPr>
              <w:t>6</w:t>
            </w:r>
          </w:p>
          <w:p w14:paraId="4D0ED7A3" w14:textId="6BF88A29" w:rsidR="00FB3C89" w:rsidRPr="007B078C" w:rsidRDefault="00FB3C89" w:rsidP="00FB3C89">
            <w:pPr>
              <w:pStyle w:val="Code"/>
              <w:rPr>
                <w:b w:val="0"/>
                <w:sz w:val="24"/>
                <w:szCs w:val="24"/>
                <w:lang w:val="bg-BG"/>
              </w:rPr>
            </w:pPr>
            <w:r w:rsidRPr="00FB3C89">
              <w:rPr>
                <w:b w:val="0"/>
                <w:sz w:val="24"/>
                <w:szCs w:val="24"/>
                <w:lang w:val="bg-BG"/>
              </w:rPr>
              <w:t>22 40 76 87 91 123</w:t>
            </w:r>
          </w:p>
        </w:tc>
        <w:tc>
          <w:tcPr>
            <w:tcW w:w="3029" w:type="dxa"/>
          </w:tcPr>
          <w:p w14:paraId="4D735A09" w14:textId="1EB57C17" w:rsidR="00FB3C89" w:rsidRPr="00E656C8" w:rsidRDefault="00FB3C89" w:rsidP="00FB3C89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FB3C89">
              <w:rPr>
                <w:rFonts w:ascii="Consolas" w:eastAsia="Calibri" w:hAnsi="Consolas" w:cs="Times New Roman"/>
                <w:sz w:val="24"/>
                <w:szCs w:val="24"/>
              </w:rPr>
              <w:t>40 22 87 76 123 91</w:t>
            </w:r>
          </w:p>
        </w:tc>
      </w:tr>
      <w:tr w:rsidR="006C38AE" w:rsidRPr="00454518" w14:paraId="31BFCD70" w14:textId="77777777" w:rsidTr="006C38AE">
        <w:trPr>
          <w:trHeight w:val="406"/>
        </w:trPr>
        <w:tc>
          <w:tcPr>
            <w:tcW w:w="3271" w:type="dxa"/>
          </w:tcPr>
          <w:p w14:paraId="5D5B23EC" w14:textId="7A16FBB2" w:rsidR="006C38AE" w:rsidRPr="006C38AE" w:rsidRDefault="006C38AE" w:rsidP="006C38AE">
            <w:pPr>
              <w:pStyle w:val="Code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7</w:t>
            </w:r>
          </w:p>
          <w:p w14:paraId="29D6FCD5" w14:textId="72A151B2" w:rsidR="006C38AE" w:rsidRPr="006C38AE" w:rsidRDefault="006C38AE" w:rsidP="006C38AE">
            <w:pPr>
              <w:pStyle w:val="Code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34 234 98 34 56 12 45</w:t>
            </w:r>
          </w:p>
        </w:tc>
        <w:tc>
          <w:tcPr>
            <w:tcW w:w="3029" w:type="dxa"/>
          </w:tcPr>
          <w:p w14:paraId="37AE38A4" w14:textId="6BF34DE9" w:rsidR="006C38AE" w:rsidRPr="00FB3C89" w:rsidRDefault="006C38AE" w:rsidP="006C38AE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6C38AE">
              <w:rPr>
                <w:rFonts w:ascii="Consolas" w:eastAsia="Calibri" w:hAnsi="Consolas" w:cs="Times New Roman"/>
                <w:sz w:val="24"/>
                <w:szCs w:val="24"/>
              </w:rPr>
              <w:t>234 34 98 34 56 12 45</w:t>
            </w:r>
          </w:p>
        </w:tc>
      </w:tr>
      <w:tr w:rsidR="006C38AE" w:rsidRPr="00454518" w14:paraId="5D91013B" w14:textId="77777777" w:rsidTr="006C38AE">
        <w:trPr>
          <w:trHeight w:val="406"/>
        </w:trPr>
        <w:tc>
          <w:tcPr>
            <w:tcW w:w="3271" w:type="dxa"/>
          </w:tcPr>
          <w:p w14:paraId="1B984619" w14:textId="77777777" w:rsidR="006C38AE" w:rsidRDefault="006C38AE" w:rsidP="006C38AE">
            <w:pPr>
              <w:pStyle w:val="Code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4</w:t>
            </w:r>
          </w:p>
          <w:p w14:paraId="11B0B828" w14:textId="54F06715" w:rsidR="006C38AE" w:rsidRDefault="006C38AE" w:rsidP="006C38AE">
            <w:pPr>
              <w:pStyle w:val="Code"/>
              <w:rPr>
                <w:b w:val="0"/>
                <w:sz w:val="24"/>
                <w:szCs w:val="24"/>
              </w:rPr>
            </w:pPr>
            <w:r>
              <w:rPr>
                <w:b w:val="0"/>
                <w:sz w:val="24"/>
                <w:szCs w:val="24"/>
              </w:rPr>
              <w:t>1 2 3 5</w:t>
            </w:r>
          </w:p>
        </w:tc>
        <w:tc>
          <w:tcPr>
            <w:tcW w:w="3029" w:type="dxa"/>
          </w:tcPr>
          <w:p w14:paraId="43959C11" w14:textId="18125A2D" w:rsidR="006C38AE" w:rsidRPr="006C38AE" w:rsidRDefault="006C38AE" w:rsidP="006C38AE">
            <w:pPr>
              <w:rPr>
                <w:rFonts w:ascii="Consolas" w:eastAsia="Calibri" w:hAnsi="Consolas" w:cs="Times New Roman"/>
                <w:sz w:val="24"/>
                <w:szCs w:val="24"/>
              </w:rPr>
            </w:pPr>
            <w:r w:rsidRPr="006C38AE">
              <w:rPr>
                <w:rFonts w:ascii="Consolas" w:eastAsia="Calibri" w:hAnsi="Consolas" w:cs="Times New Roman"/>
                <w:sz w:val="24"/>
                <w:szCs w:val="24"/>
              </w:rPr>
              <w:t>2 1 5 3</w:t>
            </w:r>
          </w:p>
        </w:tc>
      </w:tr>
    </w:tbl>
    <w:p w14:paraId="7C6E6C6C" w14:textId="77777777" w:rsidR="00D03CDB" w:rsidRPr="005807C8" w:rsidRDefault="00D03CDB" w:rsidP="00D03CDB"/>
    <w:p w14:paraId="06FAFC9A" w14:textId="61822C50" w:rsidR="00F81561" w:rsidRPr="00D03CDB" w:rsidRDefault="00F81561" w:rsidP="00D03CDB"/>
    <w:sectPr w:rsidR="00F81561" w:rsidRPr="00D03CDB" w:rsidSect="00E40EBE">
      <w:headerReference w:type="default" r:id="rId8"/>
      <w:footerReference w:type="default" r:id="rId9"/>
      <w:pgSz w:w="11909" w:h="16834" w:code="9"/>
      <w:pgMar w:top="1440" w:right="1440" w:bottom="1440" w:left="1440" w:header="562" w:footer="56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C522F" w14:textId="77777777" w:rsidR="0073348C" w:rsidRDefault="0073348C" w:rsidP="008068A2">
      <w:pPr>
        <w:spacing w:after="0" w:line="240" w:lineRule="auto"/>
      </w:pPr>
      <w:r>
        <w:separator/>
      </w:r>
    </w:p>
  </w:endnote>
  <w:endnote w:type="continuationSeparator" w:id="0">
    <w:p w14:paraId="5CFB19A8" w14:textId="77777777" w:rsidR="0073348C" w:rsidRDefault="0073348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4B44FB" w14:textId="77777777" w:rsidR="00D74A54" w:rsidRPr="00AC77AD" w:rsidRDefault="00D74A54" w:rsidP="00A82B07">
    <w:pPr>
      <w:pStyle w:val="Footer"/>
    </w:pPr>
    <w:r>
      <w:rPr>
        <w:noProof/>
      </w:rPr>
      <w:drawing>
        <wp:anchor distT="0" distB="0" distL="114300" distR="114300" simplePos="0" relativeHeight="251659264" behindDoc="0" locked="0" layoutInCell="1" allowOverlap="1" wp14:anchorId="482E0DC6" wp14:editId="29D33A80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43" name="Picture 43" descr="C:\Users\chris\AppData\Local\Temp\Rar$DRa2604.45037\SoftUniFoundation_Logo_OneLine@2x.png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0" descr="C:\Users\chris\AppData\Local\Temp\Rar$DRa2604.45037\SoftUniFoundation_Logo_OneLine@2x.png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610468">
      <w:rPr>
        <w:noProof/>
        <w:sz w:val="20"/>
        <w:szCs w:val="20"/>
      </w:rPr>
      <w:drawing>
        <wp:inline distT="0" distB="0" distL="0" distR="0" wp14:anchorId="2778049D" wp14:editId="4255B2C8">
          <wp:extent cx="1421130" cy="354330"/>
          <wp:effectExtent l="0" t="0" r="7620" b="7620"/>
          <wp:docPr id="6" name="Picture 6" descr="C:\Users\chris\AppData\Local\Temp\Rar$DRa2604.40128\SoftUniFoundation_Logo_OneLine_White@2x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5" descr="C:\Users\chris\AppData\Local\Temp\Rar$DRa2604.40128\SoftUniFoundation_Logo_OneLine_White@2x.png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1130" cy="3543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60288" behindDoc="0" locked="0" layoutInCell="1" allowOverlap="1" wp14:anchorId="6CB881E3" wp14:editId="7D5BDC7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34290" b="19050"/>
              <wp:wrapNone/>
              <wp:docPr id="42" name="Straight Connector 4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noFill/>
                      <a:ln w="12700" cap="rnd" cmpd="sng" algn="ctr">
                        <a:solidFill>
                          <a:srgbClr val="F37123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00BF519" id="Straight Connector 42" o:spid="_x0000_s1026" style="position:absolute;flip:y;z-index:251660288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" strokecolor="#f37123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826D7DE" wp14:editId="1534308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1" name="Text Box 4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7F5D3074" w14:textId="2E1CC774" w:rsidR="00D74A54" w:rsidRPr="008C2B83" w:rsidRDefault="00D74A54" w:rsidP="00A82B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8156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8C2B83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826D7DE" id="_x0000_t202" coordsize="21600,21600" o:spt="202" path="m,l,21600r21600,l21600,xe">
              <v:stroke joinstyle="miter"/>
              <v:path gradientshapeok="t" o:connecttype="rect"/>
            </v:shapetype>
            <v:shape id="Text Box 41" o:spid="_x0000_s1026" type="#_x0000_t202" style="position:absolute;margin-left:444.65pt;margin-top:26.95pt;width:70.9pt;height:15.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" filled="f" stroked="f" strokeweight=".5pt">
              <v:textbox inset="0,0,0,0">
                <w:txbxContent>
                  <w:p w14:paraId="7F5D3074" w14:textId="2E1CC774" w:rsidR="00D74A54" w:rsidRPr="008C2B83" w:rsidRDefault="00D74A54" w:rsidP="00A82B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8C2B83">
                      <w:rPr>
                        <w:sz w:val="18"/>
                        <w:szCs w:val="18"/>
                      </w:rPr>
                      <w:t xml:space="preserve">Page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  <w:r w:rsidRPr="008C2B83">
                      <w:rPr>
                        <w:sz w:val="18"/>
                        <w:szCs w:val="18"/>
                      </w:rPr>
                      <w:t xml:space="preserve"> of </w:t>
                    </w:r>
                    <w:r w:rsidRPr="008C2B83">
                      <w:rPr>
                        <w:sz w:val="18"/>
                        <w:szCs w:val="18"/>
                      </w:rPr>
                      <w:fldChar w:fldCharType="begin"/>
                    </w:r>
                    <w:r w:rsidRPr="008C2B83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8C2B83">
                      <w:rPr>
                        <w:sz w:val="18"/>
                        <w:szCs w:val="18"/>
                      </w:rPr>
                      <w:fldChar w:fldCharType="separate"/>
                    </w:r>
                    <w:r w:rsidR="00F8156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8C2B83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35519B" wp14:editId="2E885624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40" name="Text Box 4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txbx>
                      <w:txbxContent>
                        <w:p w14:paraId="14CBA5D3" w14:textId="77777777" w:rsidR="00D74A54" w:rsidRDefault="00D74A54" w:rsidP="00A82B07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5519B" id="Text Box 40" o:spid="_x0000_s1027" type="#_x0000_t202" style="position:absolute;margin-left:125.15pt;margin-top:26.95pt;width:44.85pt;height:15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" filled="f" stroked="f" strokeweight=".5pt">
              <v:textbox inset=".5mm,0,0,0">
                <w:txbxContent>
                  <w:p w14:paraId="14CBA5D3" w14:textId="77777777" w:rsidR="00D74A54" w:rsidRDefault="00D74A54" w:rsidP="00A82B07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3F5D6AB6" wp14:editId="7DD39477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9" name="Text Box 3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6F03071" w14:textId="77777777" w:rsidR="00D74A54" w:rsidRDefault="00D74A54" w:rsidP="00A82B07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4" w:history="1">
                            <w:r w:rsidRPr="003E770E"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5" w:history="1">
                            <w:r>
                              <w:rPr>
                                <w:rStyle w:val="Hyperlink"/>
                                <w:rFonts w:cs="Arial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77F4C25" w14:textId="77777777" w:rsidR="00D74A54" w:rsidRDefault="00D74A54" w:rsidP="00A82B07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144FB65" wp14:editId="3E6D1534">
                                <wp:extent cx="165735" cy="192517"/>
                                <wp:effectExtent l="0" t="0" r="5715" b="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68212" cy="19539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D3389D" wp14:editId="372FDF3D">
                                <wp:extent cx="170180" cy="201930"/>
                                <wp:effectExtent l="0" t="0" r="1270" b="7620"/>
                                <wp:docPr id="37" name="Picture 3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018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293F8E8" wp14:editId="41C0BCA4">
                                <wp:extent cx="200152" cy="200152"/>
                                <wp:effectExtent l="0" t="0" r="9525" b="9525"/>
                                <wp:docPr id="36" name="Picture 36" title="Software University @ Facebook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 title="Software University @ Facebook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A11A9AF" wp14:editId="32A76AB4">
                                <wp:extent cx="200152" cy="200152"/>
                                <wp:effectExtent l="0" t="0" r="9525" b="9525"/>
                                <wp:docPr id="35" name="Picture 35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B543D8" wp14:editId="53F8A81C">
                                <wp:extent cx="200152" cy="200152"/>
                                <wp:effectExtent l="0" t="0" r="9525" b="9525"/>
                                <wp:docPr id="34" name="Picture 3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61091" wp14:editId="51C64EB6">
                                <wp:extent cx="193040" cy="193040"/>
                                <wp:effectExtent l="0" t="0" r="0" b="0"/>
                                <wp:docPr id="33" name="Picture 3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3040" cy="19304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FC67342" wp14:editId="3B408E55">
                                <wp:extent cx="174625" cy="174625"/>
                                <wp:effectExtent l="0" t="0" r="0" b="0"/>
                                <wp:docPr id="31" name="Picture 3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7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4625" cy="174625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6A1272D" wp14:editId="5F68AA16">
                                <wp:extent cx="200152" cy="200152"/>
                                <wp:effectExtent l="0" t="0" r="9525" b="9525"/>
                                <wp:docPr id="29" name="Picture 29" title="Software University @ SlideShare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0" name="Picture 30" title="Software University @ SlideShare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51E56F" wp14:editId="59DBAC30">
                                <wp:extent cx="216602" cy="210633"/>
                                <wp:effectExtent l="0" t="0" r="0" b="0"/>
                                <wp:docPr id="16" name="Picture 16">
                                  <a:hlinkClick xmlns:a="http://schemas.openxmlformats.org/drawingml/2006/main" r:id="rId2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6">
                                          <a:hlinkClick r:id="rId2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23410" cy="217253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 w:rsidRPr="00610468"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B69979C" wp14:editId="7CEA2445">
                                <wp:extent cx="200152" cy="200152"/>
                                <wp:effectExtent l="0" t="0" r="9525" b="9525"/>
                                <wp:docPr id="32" name="Picture 32" title="Software University: Email Us">
                                  <a:hlinkClick xmlns:a="http://schemas.openxmlformats.org/drawingml/2006/main" r:id="rId23"/>
                                </wp:docPr>
                                <wp:cNvGraphicFramePr>
                                  <a:graphicFrameLocks xmlns:a="http://schemas.openxmlformats.org/drawingml/2006/main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2" name="Picture 32" title="Software University: Email Us">
                                          <a:hlinkClick r:id="rId2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0025" cy="20002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5D6AB6" id="Text Box 39" o:spid="_x0000_s1028" type="#_x0000_t202" style="position:absolute;margin-left:124.4pt;margin-top:6.7pt;width:396.3pt;height:40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FgIkgg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6F03071" w14:textId="77777777" w:rsidR="00D74A54" w:rsidRDefault="00D74A54" w:rsidP="00A82B07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5" w:history="1">
                      <w:r w:rsidRPr="003E770E"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6" w:history="1">
                      <w:r>
                        <w:rPr>
                          <w:rStyle w:val="Hyperlink"/>
                          <w:rFonts w:cs="Arial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77F4C25" w14:textId="77777777" w:rsidR="00D74A54" w:rsidRDefault="00D74A54" w:rsidP="00A82B07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144FB65" wp14:editId="3E6D1534">
                          <wp:extent cx="165735" cy="192517"/>
                          <wp:effectExtent l="0" t="0" r="5715" b="0"/>
                          <wp:docPr id="38" name="Picture 38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4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68212" cy="19539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D3389D" wp14:editId="372FDF3D">
                          <wp:extent cx="170180" cy="201930"/>
                          <wp:effectExtent l="0" t="0" r="1270" b="7620"/>
                          <wp:docPr id="37" name="Picture 37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018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293F8E8" wp14:editId="41C0BCA4">
                          <wp:extent cx="200152" cy="200152"/>
                          <wp:effectExtent l="0" t="0" r="9525" b="9525"/>
                          <wp:docPr id="36" name="Picture 36" title="Software University @ Facebook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5" title="Software University @ Facebook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A11A9AF" wp14:editId="32A76AB4">
                          <wp:extent cx="200152" cy="200152"/>
                          <wp:effectExtent l="0" t="0" r="9525" b="9525"/>
                          <wp:docPr id="35" name="Picture 35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6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B543D8" wp14:editId="53F8A81C">
                          <wp:extent cx="200152" cy="200152"/>
                          <wp:effectExtent l="0" t="0" r="9525" b="9525"/>
                          <wp:docPr id="34" name="Picture 3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61091" wp14:editId="51C64EB6">
                          <wp:extent cx="193040" cy="193040"/>
                          <wp:effectExtent l="0" t="0" r="0" b="0"/>
                          <wp:docPr id="33" name="Picture 3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3040" cy="19304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FC67342" wp14:editId="3B408E55">
                          <wp:extent cx="174625" cy="174625"/>
                          <wp:effectExtent l="0" t="0" r="0" b="0"/>
                          <wp:docPr id="31" name="Picture 31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7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4625" cy="17462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6A1272D" wp14:editId="5F68AA16">
                          <wp:extent cx="200152" cy="200152"/>
                          <wp:effectExtent l="0" t="0" r="9525" b="9525"/>
                          <wp:docPr id="29" name="Picture 29" title="Software University @ SlideShare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0" name="Picture 30" title="Software University @ SlideShare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51E56F" wp14:editId="59DBAC30">
                          <wp:extent cx="216602" cy="210633"/>
                          <wp:effectExtent l="0" t="0" r="0" b="0"/>
                          <wp:docPr id="16" name="Picture 16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6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23410" cy="217253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 w:rsidRPr="00610468"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B69979C" wp14:editId="7CEA2445">
                          <wp:extent cx="200152" cy="200152"/>
                          <wp:effectExtent l="0" t="0" r="9525" b="9525"/>
                          <wp:docPr id="32" name="Picture 32" title="Software University: Email Us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2" name="Picture 32" title="Software University: Email Us">
                                    <a:hlinkClick r:id="rId23"/>
                                  </pic:cNvPr>
                                  <pic:cNvPicPr/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0025" cy="20002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372A2" w14:textId="77777777" w:rsidR="0073348C" w:rsidRDefault="0073348C" w:rsidP="008068A2">
      <w:pPr>
        <w:spacing w:after="0" w:line="240" w:lineRule="auto"/>
      </w:pPr>
      <w:r>
        <w:separator/>
      </w:r>
    </w:p>
  </w:footnote>
  <w:footnote w:type="continuationSeparator" w:id="0">
    <w:p w14:paraId="46C3D427" w14:textId="77777777" w:rsidR="0073348C" w:rsidRDefault="0073348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F58983" w14:textId="77777777" w:rsidR="00D74A54" w:rsidRDefault="00D74A5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CA118C"/>
    <w:multiLevelType w:val="hybridMultilevel"/>
    <w:tmpl w:val="D92642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6B6CF8"/>
    <w:multiLevelType w:val="hybridMultilevel"/>
    <w:tmpl w:val="EB245D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BB4010"/>
    <w:multiLevelType w:val="hybridMultilevel"/>
    <w:tmpl w:val="DE52A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B51328F"/>
    <w:multiLevelType w:val="hybridMultilevel"/>
    <w:tmpl w:val="927E6D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C248F7"/>
    <w:multiLevelType w:val="hybridMultilevel"/>
    <w:tmpl w:val="D05E571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C33877"/>
    <w:multiLevelType w:val="hybridMultilevel"/>
    <w:tmpl w:val="F5543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5D3980"/>
    <w:multiLevelType w:val="hybridMultilevel"/>
    <w:tmpl w:val="5792D3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4980EA8"/>
    <w:multiLevelType w:val="hybridMultilevel"/>
    <w:tmpl w:val="FF4E0DD4"/>
    <w:lvl w:ilvl="0" w:tplc="67CC7F10">
      <w:start w:val="1"/>
      <w:numFmt w:val="decimalZero"/>
      <w:lvlText w:val="%1."/>
      <w:lvlJc w:val="left"/>
      <w:pPr>
        <w:ind w:left="78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965BC6"/>
    <w:multiLevelType w:val="hybridMultilevel"/>
    <w:tmpl w:val="0AF220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BEF3B1F"/>
    <w:multiLevelType w:val="hybridMultilevel"/>
    <w:tmpl w:val="9798396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0F071B"/>
    <w:multiLevelType w:val="hybridMultilevel"/>
    <w:tmpl w:val="909E66C0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822964"/>
    <w:multiLevelType w:val="hybridMultilevel"/>
    <w:tmpl w:val="22D22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1A4304"/>
    <w:multiLevelType w:val="hybridMultilevel"/>
    <w:tmpl w:val="B73AA652"/>
    <w:lvl w:ilvl="0" w:tplc="620A8236">
      <w:start w:val="3"/>
      <w:numFmt w:val="decimalZero"/>
      <w:lvlText w:val="%1."/>
      <w:lvlJc w:val="left"/>
      <w:pPr>
        <w:ind w:left="930" w:hanging="57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4D216DF"/>
    <w:multiLevelType w:val="hybridMultilevel"/>
    <w:tmpl w:val="1F8E0B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0E3E5E"/>
    <w:multiLevelType w:val="hybridMultilevel"/>
    <w:tmpl w:val="BCA0D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356394"/>
    <w:multiLevelType w:val="hybridMultilevel"/>
    <w:tmpl w:val="76C4BD8A"/>
    <w:lvl w:ilvl="0" w:tplc="A32A30EE">
      <w:start w:val="6"/>
      <w:numFmt w:val="decimal"/>
      <w:lvlText w:val="%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3B8175D6"/>
    <w:multiLevelType w:val="hybridMultilevel"/>
    <w:tmpl w:val="7272F3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051871"/>
    <w:multiLevelType w:val="hybridMultilevel"/>
    <w:tmpl w:val="591E63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C446B3"/>
    <w:multiLevelType w:val="hybridMultilevel"/>
    <w:tmpl w:val="7E3AE07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2C525BA"/>
    <w:multiLevelType w:val="hybridMultilevel"/>
    <w:tmpl w:val="F3EAF44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54800BCF"/>
    <w:multiLevelType w:val="hybridMultilevel"/>
    <w:tmpl w:val="6D026A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351B2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80A1A88"/>
    <w:multiLevelType w:val="hybridMultilevel"/>
    <w:tmpl w:val="26445DA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68926B85"/>
    <w:multiLevelType w:val="hybridMultilevel"/>
    <w:tmpl w:val="00BC867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64424E"/>
    <w:multiLevelType w:val="hybridMultilevel"/>
    <w:tmpl w:val="3214818C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52E435C"/>
    <w:multiLevelType w:val="hybridMultilevel"/>
    <w:tmpl w:val="D91A5CC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54658BE"/>
    <w:multiLevelType w:val="hybridMultilevel"/>
    <w:tmpl w:val="991E97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A9176C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CA056E"/>
    <w:multiLevelType w:val="hybridMultilevel"/>
    <w:tmpl w:val="B5EA77B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B76FE3"/>
    <w:multiLevelType w:val="hybridMultilevel"/>
    <w:tmpl w:val="579665DC"/>
    <w:lvl w:ilvl="0" w:tplc="DB76C5BC">
      <w:start w:val="3"/>
      <w:numFmt w:val="decimal"/>
      <w:lvlText w:val="%1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791F5DDE"/>
    <w:multiLevelType w:val="hybridMultilevel"/>
    <w:tmpl w:val="8D8805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7B693AD1"/>
    <w:multiLevelType w:val="hybridMultilevel"/>
    <w:tmpl w:val="3E408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BFC3C47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C0527F2"/>
    <w:multiLevelType w:val="hybridMultilevel"/>
    <w:tmpl w:val="3F10B1D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6"/>
  </w:num>
  <w:num w:numId="2">
    <w:abstractNumId w:val="32"/>
  </w:num>
  <w:num w:numId="3">
    <w:abstractNumId w:val="38"/>
  </w:num>
  <w:num w:numId="4">
    <w:abstractNumId w:val="31"/>
  </w:num>
  <w:num w:numId="5">
    <w:abstractNumId w:val="36"/>
  </w:num>
  <w:num w:numId="6">
    <w:abstractNumId w:val="15"/>
  </w:num>
  <w:num w:numId="7">
    <w:abstractNumId w:val="41"/>
  </w:num>
  <w:num w:numId="8">
    <w:abstractNumId w:val="35"/>
  </w:num>
  <w:num w:numId="9">
    <w:abstractNumId w:val="14"/>
  </w:num>
  <w:num w:numId="10">
    <w:abstractNumId w:val="13"/>
  </w:num>
  <w:num w:numId="11">
    <w:abstractNumId w:val="1"/>
  </w:num>
  <w:num w:numId="12">
    <w:abstractNumId w:val="8"/>
  </w:num>
  <w:num w:numId="13">
    <w:abstractNumId w:val="28"/>
  </w:num>
  <w:num w:numId="14">
    <w:abstractNumId w:val="18"/>
  </w:num>
  <w:num w:numId="15">
    <w:abstractNumId w:val="7"/>
  </w:num>
  <w:num w:numId="16">
    <w:abstractNumId w:val="40"/>
  </w:num>
  <w:num w:numId="17">
    <w:abstractNumId w:val="0"/>
  </w:num>
  <w:num w:numId="18">
    <w:abstractNumId w:val="3"/>
  </w:num>
  <w:num w:numId="19">
    <w:abstractNumId w:val="17"/>
  </w:num>
  <w:num w:numId="20">
    <w:abstractNumId w:val="30"/>
  </w:num>
  <w:num w:numId="21">
    <w:abstractNumId w:val="22"/>
  </w:num>
  <w:num w:numId="22">
    <w:abstractNumId w:val="34"/>
  </w:num>
  <w:num w:numId="23">
    <w:abstractNumId w:val="12"/>
  </w:num>
  <w:num w:numId="24">
    <w:abstractNumId w:val="37"/>
  </w:num>
  <w:num w:numId="25">
    <w:abstractNumId w:val="16"/>
  </w:num>
  <w:num w:numId="26">
    <w:abstractNumId w:val="25"/>
  </w:num>
  <w:num w:numId="27">
    <w:abstractNumId w:val="33"/>
  </w:num>
  <w:num w:numId="28">
    <w:abstractNumId w:val="5"/>
  </w:num>
  <w:num w:numId="29">
    <w:abstractNumId w:val="23"/>
  </w:num>
  <w:num w:numId="30">
    <w:abstractNumId w:val="24"/>
  </w:num>
  <w:num w:numId="31">
    <w:abstractNumId w:val="9"/>
  </w:num>
  <w:num w:numId="32">
    <w:abstractNumId w:val="20"/>
  </w:num>
  <w:num w:numId="33">
    <w:abstractNumId w:val="29"/>
  </w:num>
  <w:num w:numId="34">
    <w:abstractNumId w:val="21"/>
  </w:num>
  <w:num w:numId="35">
    <w:abstractNumId w:val="39"/>
  </w:num>
  <w:num w:numId="36">
    <w:abstractNumId w:val="6"/>
  </w:num>
  <w:num w:numId="37">
    <w:abstractNumId w:val="10"/>
  </w:num>
  <w:num w:numId="38">
    <w:abstractNumId w:val="4"/>
  </w:num>
  <w:num w:numId="39">
    <w:abstractNumId w:val="11"/>
  </w:num>
  <w:num w:numId="40">
    <w:abstractNumId w:val="2"/>
  </w:num>
  <w:num w:numId="41">
    <w:abstractNumId w:val="19"/>
  </w:num>
  <w:num w:numId="42">
    <w:abstractNumId w:val="27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SwMDQzNbO0MDdU0lEKTi0uzszPAykwqwUAYxg0rSwAAAA="/>
  </w:docVars>
  <w:rsids>
    <w:rsidRoot w:val="008068A2"/>
    <w:rsid w:val="00001051"/>
    <w:rsid w:val="00002877"/>
    <w:rsid w:val="00002C1C"/>
    <w:rsid w:val="00006602"/>
    <w:rsid w:val="00007044"/>
    <w:rsid w:val="00025F04"/>
    <w:rsid w:val="00032CD6"/>
    <w:rsid w:val="00033382"/>
    <w:rsid w:val="00034DEF"/>
    <w:rsid w:val="00042EEA"/>
    <w:rsid w:val="0005296D"/>
    <w:rsid w:val="0006236E"/>
    <w:rsid w:val="00064D15"/>
    <w:rsid w:val="000654CC"/>
    <w:rsid w:val="000705C0"/>
    <w:rsid w:val="00080D84"/>
    <w:rsid w:val="00085FD1"/>
    <w:rsid w:val="00086727"/>
    <w:rsid w:val="0009665B"/>
    <w:rsid w:val="000A109B"/>
    <w:rsid w:val="000A2287"/>
    <w:rsid w:val="000B39E6"/>
    <w:rsid w:val="000B56F0"/>
    <w:rsid w:val="000B6810"/>
    <w:rsid w:val="000D7F1C"/>
    <w:rsid w:val="000E19DB"/>
    <w:rsid w:val="000E6B25"/>
    <w:rsid w:val="000F3E7F"/>
    <w:rsid w:val="000F6B15"/>
    <w:rsid w:val="00103906"/>
    <w:rsid w:val="00110D26"/>
    <w:rsid w:val="00110D4F"/>
    <w:rsid w:val="001134F2"/>
    <w:rsid w:val="00114127"/>
    <w:rsid w:val="00121809"/>
    <w:rsid w:val="0012274F"/>
    <w:rsid w:val="00125848"/>
    <w:rsid w:val="001275B9"/>
    <w:rsid w:val="00137C16"/>
    <w:rsid w:val="001467A7"/>
    <w:rsid w:val="001619DF"/>
    <w:rsid w:val="00162491"/>
    <w:rsid w:val="00163563"/>
    <w:rsid w:val="00164CDC"/>
    <w:rsid w:val="00167CF1"/>
    <w:rsid w:val="00170F8F"/>
    <w:rsid w:val="00171021"/>
    <w:rsid w:val="00177130"/>
    <w:rsid w:val="001809FB"/>
    <w:rsid w:val="00183A2C"/>
    <w:rsid w:val="001863C6"/>
    <w:rsid w:val="00195938"/>
    <w:rsid w:val="001A4B88"/>
    <w:rsid w:val="001A6728"/>
    <w:rsid w:val="001B1BFF"/>
    <w:rsid w:val="001B2821"/>
    <w:rsid w:val="001B4CF8"/>
    <w:rsid w:val="001B6B7A"/>
    <w:rsid w:val="001C1E52"/>
    <w:rsid w:val="001C1FCD"/>
    <w:rsid w:val="001C389F"/>
    <w:rsid w:val="001D2464"/>
    <w:rsid w:val="001E0682"/>
    <w:rsid w:val="001E1161"/>
    <w:rsid w:val="001E3FEF"/>
    <w:rsid w:val="001E4563"/>
    <w:rsid w:val="0020034A"/>
    <w:rsid w:val="0020114F"/>
    <w:rsid w:val="00202683"/>
    <w:rsid w:val="00211149"/>
    <w:rsid w:val="00214324"/>
    <w:rsid w:val="00215FCE"/>
    <w:rsid w:val="0022151C"/>
    <w:rsid w:val="00223342"/>
    <w:rsid w:val="00223DA0"/>
    <w:rsid w:val="002251BB"/>
    <w:rsid w:val="00226296"/>
    <w:rsid w:val="002327D0"/>
    <w:rsid w:val="002402D0"/>
    <w:rsid w:val="00255EF8"/>
    <w:rsid w:val="00264287"/>
    <w:rsid w:val="00265599"/>
    <w:rsid w:val="0026589D"/>
    <w:rsid w:val="002664E1"/>
    <w:rsid w:val="002676E5"/>
    <w:rsid w:val="00284AE1"/>
    <w:rsid w:val="00286A5C"/>
    <w:rsid w:val="00293295"/>
    <w:rsid w:val="00296B5B"/>
    <w:rsid w:val="002A2D2D"/>
    <w:rsid w:val="002A3DDE"/>
    <w:rsid w:val="002B02CA"/>
    <w:rsid w:val="002B70A0"/>
    <w:rsid w:val="002C3CBE"/>
    <w:rsid w:val="002D055A"/>
    <w:rsid w:val="002E431E"/>
    <w:rsid w:val="002F75A0"/>
    <w:rsid w:val="00317FB9"/>
    <w:rsid w:val="00320AE2"/>
    <w:rsid w:val="0033212E"/>
    <w:rsid w:val="0033322C"/>
    <w:rsid w:val="0033490F"/>
    <w:rsid w:val="00347882"/>
    <w:rsid w:val="00362BFF"/>
    <w:rsid w:val="003654D7"/>
    <w:rsid w:val="00373BDC"/>
    <w:rsid w:val="003764EE"/>
    <w:rsid w:val="00381270"/>
    <w:rsid w:val="003817EF"/>
    <w:rsid w:val="00382A45"/>
    <w:rsid w:val="0039176F"/>
    <w:rsid w:val="0039306E"/>
    <w:rsid w:val="00397A5D"/>
    <w:rsid w:val="003A1601"/>
    <w:rsid w:val="003A5602"/>
    <w:rsid w:val="003B0EBE"/>
    <w:rsid w:val="003B6A53"/>
    <w:rsid w:val="003C39F6"/>
    <w:rsid w:val="003C47CF"/>
    <w:rsid w:val="003C52CD"/>
    <w:rsid w:val="003C6A80"/>
    <w:rsid w:val="003C6B29"/>
    <w:rsid w:val="003D41D7"/>
    <w:rsid w:val="003D6A47"/>
    <w:rsid w:val="003E167F"/>
    <w:rsid w:val="003E3235"/>
    <w:rsid w:val="003E6BFB"/>
    <w:rsid w:val="003F116D"/>
    <w:rsid w:val="003F1864"/>
    <w:rsid w:val="003F288C"/>
    <w:rsid w:val="00401F3B"/>
    <w:rsid w:val="00406B76"/>
    <w:rsid w:val="00420504"/>
    <w:rsid w:val="004311CA"/>
    <w:rsid w:val="00431A59"/>
    <w:rsid w:val="00441BE2"/>
    <w:rsid w:val="00454A2B"/>
    <w:rsid w:val="0046026E"/>
    <w:rsid w:val="0046243F"/>
    <w:rsid w:val="00473138"/>
    <w:rsid w:val="0047331A"/>
    <w:rsid w:val="00473938"/>
    <w:rsid w:val="00475173"/>
    <w:rsid w:val="00476D4B"/>
    <w:rsid w:val="004902A8"/>
    <w:rsid w:val="00491748"/>
    <w:rsid w:val="004927E6"/>
    <w:rsid w:val="0049630C"/>
    <w:rsid w:val="004A538A"/>
    <w:rsid w:val="004A5852"/>
    <w:rsid w:val="004A7822"/>
    <w:rsid w:val="004A7E77"/>
    <w:rsid w:val="004B5023"/>
    <w:rsid w:val="004C2B4F"/>
    <w:rsid w:val="004C3B33"/>
    <w:rsid w:val="004C40B4"/>
    <w:rsid w:val="004C4FF3"/>
    <w:rsid w:val="004D29A9"/>
    <w:rsid w:val="004F22E4"/>
    <w:rsid w:val="004F4004"/>
    <w:rsid w:val="004F6E09"/>
    <w:rsid w:val="0050017E"/>
    <w:rsid w:val="005004C0"/>
    <w:rsid w:val="005031A1"/>
    <w:rsid w:val="00507D9A"/>
    <w:rsid w:val="00512E62"/>
    <w:rsid w:val="005149D1"/>
    <w:rsid w:val="00517B12"/>
    <w:rsid w:val="00520245"/>
    <w:rsid w:val="00524789"/>
    <w:rsid w:val="00526E99"/>
    <w:rsid w:val="00532A1D"/>
    <w:rsid w:val="00534568"/>
    <w:rsid w:val="00537F66"/>
    <w:rsid w:val="00541D45"/>
    <w:rsid w:val="0055195D"/>
    <w:rsid w:val="00553CCB"/>
    <w:rsid w:val="00555032"/>
    <w:rsid w:val="00560540"/>
    <w:rsid w:val="00564029"/>
    <w:rsid w:val="00564858"/>
    <w:rsid w:val="00564D7B"/>
    <w:rsid w:val="0056527D"/>
    <w:rsid w:val="0056786B"/>
    <w:rsid w:val="005716F7"/>
    <w:rsid w:val="00573F0C"/>
    <w:rsid w:val="005803E5"/>
    <w:rsid w:val="00582EEE"/>
    <w:rsid w:val="00584EDB"/>
    <w:rsid w:val="0058723E"/>
    <w:rsid w:val="0059057D"/>
    <w:rsid w:val="00594612"/>
    <w:rsid w:val="005957EC"/>
    <w:rsid w:val="00596357"/>
    <w:rsid w:val="005A6B67"/>
    <w:rsid w:val="005B1D22"/>
    <w:rsid w:val="005C131C"/>
    <w:rsid w:val="005C5D0E"/>
    <w:rsid w:val="005C6A24"/>
    <w:rsid w:val="005D0FBD"/>
    <w:rsid w:val="005D2278"/>
    <w:rsid w:val="005E04CE"/>
    <w:rsid w:val="005E6CC9"/>
    <w:rsid w:val="005F0BBF"/>
    <w:rsid w:val="005F68E1"/>
    <w:rsid w:val="005F6CE8"/>
    <w:rsid w:val="00601878"/>
    <w:rsid w:val="00604363"/>
    <w:rsid w:val="0060640F"/>
    <w:rsid w:val="00606C9C"/>
    <w:rsid w:val="00607226"/>
    <w:rsid w:val="0061484F"/>
    <w:rsid w:val="00624DCF"/>
    <w:rsid w:val="00626519"/>
    <w:rsid w:val="006312F4"/>
    <w:rsid w:val="00632423"/>
    <w:rsid w:val="0063342B"/>
    <w:rsid w:val="00636037"/>
    <w:rsid w:val="006477D3"/>
    <w:rsid w:val="00654C0D"/>
    <w:rsid w:val="006558F1"/>
    <w:rsid w:val="00667489"/>
    <w:rsid w:val="00667EE2"/>
    <w:rsid w:val="00670041"/>
    <w:rsid w:val="00671FE2"/>
    <w:rsid w:val="006845A0"/>
    <w:rsid w:val="00695634"/>
    <w:rsid w:val="006B16B4"/>
    <w:rsid w:val="006B791B"/>
    <w:rsid w:val="006C2023"/>
    <w:rsid w:val="006C3090"/>
    <w:rsid w:val="006C38AE"/>
    <w:rsid w:val="006D239A"/>
    <w:rsid w:val="006E2245"/>
    <w:rsid w:val="006E68EC"/>
    <w:rsid w:val="006E7E50"/>
    <w:rsid w:val="006F655D"/>
    <w:rsid w:val="007041DC"/>
    <w:rsid w:val="00704432"/>
    <w:rsid w:val="007051DF"/>
    <w:rsid w:val="007215B6"/>
    <w:rsid w:val="00723488"/>
    <w:rsid w:val="00723B55"/>
    <w:rsid w:val="00724DA4"/>
    <w:rsid w:val="007327C4"/>
    <w:rsid w:val="0073348C"/>
    <w:rsid w:val="00757BB6"/>
    <w:rsid w:val="00766250"/>
    <w:rsid w:val="00767EC1"/>
    <w:rsid w:val="00772CF7"/>
    <w:rsid w:val="00776F18"/>
    <w:rsid w:val="00781AA7"/>
    <w:rsid w:val="00784002"/>
    <w:rsid w:val="00785258"/>
    <w:rsid w:val="00791F02"/>
    <w:rsid w:val="00792161"/>
    <w:rsid w:val="0079305D"/>
    <w:rsid w:val="0079324A"/>
    <w:rsid w:val="00793328"/>
    <w:rsid w:val="00794EEE"/>
    <w:rsid w:val="007954F3"/>
    <w:rsid w:val="007A3825"/>
    <w:rsid w:val="007A635E"/>
    <w:rsid w:val="007B078C"/>
    <w:rsid w:val="007B187F"/>
    <w:rsid w:val="007B5096"/>
    <w:rsid w:val="007B73DD"/>
    <w:rsid w:val="007C2C37"/>
    <w:rsid w:val="007C3E81"/>
    <w:rsid w:val="007D79B5"/>
    <w:rsid w:val="007E0960"/>
    <w:rsid w:val="007E1871"/>
    <w:rsid w:val="007E1C5C"/>
    <w:rsid w:val="007E2169"/>
    <w:rsid w:val="007E48B2"/>
    <w:rsid w:val="007F177C"/>
    <w:rsid w:val="007F37FD"/>
    <w:rsid w:val="00801502"/>
    <w:rsid w:val="008051B1"/>
    <w:rsid w:val="008063E1"/>
    <w:rsid w:val="008068A2"/>
    <w:rsid w:val="008105A0"/>
    <w:rsid w:val="008158F2"/>
    <w:rsid w:val="008323DC"/>
    <w:rsid w:val="00841450"/>
    <w:rsid w:val="00861625"/>
    <w:rsid w:val="008617B5"/>
    <w:rsid w:val="00867544"/>
    <w:rsid w:val="00870828"/>
    <w:rsid w:val="0087233D"/>
    <w:rsid w:val="00875B05"/>
    <w:rsid w:val="0088080B"/>
    <w:rsid w:val="00897722"/>
    <w:rsid w:val="008A4249"/>
    <w:rsid w:val="008A7C5C"/>
    <w:rsid w:val="008C032E"/>
    <w:rsid w:val="008C2B83"/>
    <w:rsid w:val="008C3C65"/>
    <w:rsid w:val="008C5930"/>
    <w:rsid w:val="008D3481"/>
    <w:rsid w:val="008E6CF3"/>
    <w:rsid w:val="008F202C"/>
    <w:rsid w:val="008F5B43"/>
    <w:rsid w:val="008F5FDB"/>
    <w:rsid w:val="008F72DB"/>
    <w:rsid w:val="00901BB5"/>
    <w:rsid w:val="00902E68"/>
    <w:rsid w:val="00912BC6"/>
    <w:rsid w:val="009179FD"/>
    <w:rsid w:val="009240FC"/>
    <w:rsid w:val="009254B7"/>
    <w:rsid w:val="00927CBC"/>
    <w:rsid w:val="00930CB0"/>
    <w:rsid w:val="00931814"/>
    <w:rsid w:val="00941FFF"/>
    <w:rsid w:val="0094536D"/>
    <w:rsid w:val="00945906"/>
    <w:rsid w:val="009568CB"/>
    <w:rsid w:val="00961157"/>
    <w:rsid w:val="009651CB"/>
    <w:rsid w:val="009668C4"/>
    <w:rsid w:val="00974AC1"/>
    <w:rsid w:val="00976E46"/>
    <w:rsid w:val="00990BB4"/>
    <w:rsid w:val="009919B4"/>
    <w:rsid w:val="009A3F61"/>
    <w:rsid w:val="009B2A7F"/>
    <w:rsid w:val="009C0C39"/>
    <w:rsid w:val="009C6E42"/>
    <w:rsid w:val="009D1320"/>
    <w:rsid w:val="009D1805"/>
    <w:rsid w:val="009D3176"/>
    <w:rsid w:val="009D6795"/>
    <w:rsid w:val="009E2B80"/>
    <w:rsid w:val="009F51A4"/>
    <w:rsid w:val="009F65C7"/>
    <w:rsid w:val="00A02545"/>
    <w:rsid w:val="00A02F22"/>
    <w:rsid w:val="00A0653C"/>
    <w:rsid w:val="00A06923"/>
    <w:rsid w:val="00A06D89"/>
    <w:rsid w:val="00A12DE6"/>
    <w:rsid w:val="00A207FC"/>
    <w:rsid w:val="00A3249D"/>
    <w:rsid w:val="00A3283D"/>
    <w:rsid w:val="00A330BA"/>
    <w:rsid w:val="00A40DF6"/>
    <w:rsid w:val="00A4335C"/>
    <w:rsid w:val="00A45A89"/>
    <w:rsid w:val="00A47F12"/>
    <w:rsid w:val="00A61787"/>
    <w:rsid w:val="00A65EC8"/>
    <w:rsid w:val="00A66DE2"/>
    <w:rsid w:val="00A67D90"/>
    <w:rsid w:val="00A70227"/>
    <w:rsid w:val="00A80EE3"/>
    <w:rsid w:val="00A828D2"/>
    <w:rsid w:val="00A82B07"/>
    <w:rsid w:val="00A873E5"/>
    <w:rsid w:val="00A90A24"/>
    <w:rsid w:val="00A9677B"/>
    <w:rsid w:val="00AA282B"/>
    <w:rsid w:val="00AA3772"/>
    <w:rsid w:val="00AA4023"/>
    <w:rsid w:val="00AB106E"/>
    <w:rsid w:val="00AB2224"/>
    <w:rsid w:val="00AC60FE"/>
    <w:rsid w:val="00AC77AD"/>
    <w:rsid w:val="00AD3214"/>
    <w:rsid w:val="00AD7AC2"/>
    <w:rsid w:val="00AE0111"/>
    <w:rsid w:val="00AE05D3"/>
    <w:rsid w:val="00AF22C4"/>
    <w:rsid w:val="00AF7490"/>
    <w:rsid w:val="00B112C1"/>
    <w:rsid w:val="00B139BA"/>
    <w:rsid w:val="00B148DD"/>
    <w:rsid w:val="00B35897"/>
    <w:rsid w:val="00B3610C"/>
    <w:rsid w:val="00B36B03"/>
    <w:rsid w:val="00B37CE7"/>
    <w:rsid w:val="00B37E11"/>
    <w:rsid w:val="00B40519"/>
    <w:rsid w:val="00B42B4F"/>
    <w:rsid w:val="00B44F8B"/>
    <w:rsid w:val="00B52A00"/>
    <w:rsid w:val="00B63DED"/>
    <w:rsid w:val="00B67F6F"/>
    <w:rsid w:val="00B75F57"/>
    <w:rsid w:val="00B92492"/>
    <w:rsid w:val="00B92823"/>
    <w:rsid w:val="00B9309B"/>
    <w:rsid w:val="00B93551"/>
    <w:rsid w:val="00BA1F40"/>
    <w:rsid w:val="00BA3AFC"/>
    <w:rsid w:val="00BA4820"/>
    <w:rsid w:val="00BB05FA"/>
    <w:rsid w:val="00BB334C"/>
    <w:rsid w:val="00BB4EA1"/>
    <w:rsid w:val="00BB5B10"/>
    <w:rsid w:val="00BC0B4C"/>
    <w:rsid w:val="00BC56D6"/>
    <w:rsid w:val="00BD7E28"/>
    <w:rsid w:val="00BE0538"/>
    <w:rsid w:val="00BE7EE5"/>
    <w:rsid w:val="00BF1775"/>
    <w:rsid w:val="00BF201D"/>
    <w:rsid w:val="00BF2892"/>
    <w:rsid w:val="00BF2D05"/>
    <w:rsid w:val="00BF33EC"/>
    <w:rsid w:val="00C03AF9"/>
    <w:rsid w:val="00C048A1"/>
    <w:rsid w:val="00C0490B"/>
    <w:rsid w:val="00C07904"/>
    <w:rsid w:val="00C10282"/>
    <w:rsid w:val="00C14C80"/>
    <w:rsid w:val="00C34EE3"/>
    <w:rsid w:val="00C355A5"/>
    <w:rsid w:val="00C41A4A"/>
    <w:rsid w:val="00C43B64"/>
    <w:rsid w:val="00C45099"/>
    <w:rsid w:val="00C53EFE"/>
    <w:rsid w:val="00C53F37"/>
    <w:rsid w:val="00C5784C"/>
    <w:rsid w:val="00C57EB3"/>
    <w:rsid w:val="00C6268C"/>
    <w:rsid w:val="00C62A0F"/>
    <w:rsid w:val="00C6485A"/>
    <w:rsid w:val="00C701DD"/>
    <w:rsid w:val="00C77041"/>
    <w:rsid w:val="00C82862"/>
    <w:rsid w:val="00C84E4D"/>
    <w:rsid w:val="00C966B8"/>
    <w:rsid w:val="00C9737B"/>
    <w:rsid w:val="00CA74E9"/>
    <w:rsid w:val="00CD2B0A"/>
    <w:rsid w:val="00CD472E"/>
    <w:rsid w:val="00CD5181"/>
    <w:rsid w:val="00CD7485"/>
    <w:rsid w:val="00CE70BA"/>
    <w:rsid w:val="00CE7705"/>
    <w:rsid w:val="00CF751F"/>
    <w:rsid w:val="00D0046A"/>
    <w:rsid w:val="00D0216B"/>
    <w:rsid w:val="00D03CDB"/>
    <w:rsid w:val="00D22895"/>
    <w:rsid w:val="00D2497C"/>
    <w:rsid w:val="00D26F86"/>
    <w:rsid w:val="00D4354E"/>
    <w:rsid w:val="00D43F69"/>
    <w:rsid w:val="00D4494A"/>
    <w:rsid w:val="00D53BA7"/>
    <w:rsid w:val="00D62D23"/>
    <w:rsid w:val="00D654A5"/>
    <w:rsid w:val="00D72724"/>
    <w:rsid w:val="00D727F1"/>
    <w:rsid w:val="00D72AFA"/>
    <w:rsid w:val="00D73957"/>
    <w:rsid w:val="00D74A54"/>
    <w:rsid w:val="00D910AA"/>
    <w:rsid w:val="00D9454B"/>
    <w:rsid w:val="00D96E66"/>
    <w:rsid w:val="00DA4AE9"/>
    <w:rsid w:val="00DB425E"/>
    <w:rsid w:val="00DC2396"/>
    <w:rsid w:val="00DC28E6"/>
    <w:rsid w:val="00DC7BFB"/>
    <w:rsid w:val="00DC7ECE"/>
    <w:rsid w:val="00DD3449"/>
    <w:rsid w:val="00DD7BB2"/>
    <w:rsid w:val="00DE1B8E"/>
    <w:rsid w:val="00DF00FA"/>
    <w:rsid w:val="00DF1C8E"/>
    <w:rsid w:val="00DF3DBF"/>
    <w:rsid w:val="00DF4B1D"/>
    <w:rsid w:val="00DF57D8"/>
    <w:rsid w:val="00DF6677"/>
    <w:rsid w:val="00E04DE5"/>
    <w:rsid w:val="00E056E2"/>
    <w:rsid w:val="00E240BA"/>
    <w:rsid w:val="00E246DD"/>
    <w:rsid w:val="00E24C6A"/>
    <w:rsid w:val="00E24D9A"/>
    <w:rsid w:val="00E25811"/>
    <w:rsid w:val="00E32F85"/>
    <w:rsid w:val="00E36FD8"/>
    <w:rsid w:val="00E37380"/>
    <w:rsid w:val="00E40EBE"/>
    <w:rsid w:val="00E41BEF"/>
    <w:rsid w:val="00E41CB3"/>
    <w:rsid w:val="00E437E8"/>
    <w:rsid w:val="00E465C4"/>
    <w:rsid w:val="00E46B02"/>
    <w:rsid w:val="00E507EC"/>
    <w:rsid w:val="00E600EF"/>
    <w:rsid w:val="00E63F64"/>
    <w:rsid w:val="00E656C8"/>
    <w:rsid w:val="00E74623"/>
    <w:rsid w:val="00E81927"/>
    <w:rsid w:val="00E86D42"/>
    <w:rsid w:val="00E872BE"/>
    <w:rsid w:val="00EA3B29"/>
    <w:rsid w:val="00EA57E5"/>
    <w:rsid w:val="00EA5F28"/>
    <w:rsid w:val="00EB2664"/>
    <w:rsid w:val="00EB5E22"/>
    <w:rsid w:val="00EB7421"/>
    <w:rsid w:val="00EC7D56"/>
    <w:rsid w:val="00ED0DEA"/>
    <w:rsid w:val="00ED566E"/>
    <w:rsid w:val="00ED6965"/>
    <w:rsid w:val="00ED73C4"/>
    <w:rsid w:val="00EE1707"/>
    <w:rsid w:val="00EE77CA"/>
    <w:rsid w:val="00EF1D66"/>
    <w:rsid w:val="00EF7458"/>
    <w:rsid w:val="00F000C4"/>
    <w:rsid w:val="00F04E8C"/>
    <w:rsid w:val="00F11CCC"/>
    <w:rsid w:val="00F20B48"/>
    <w:rsid w:val="00F25310"/>
    <w:rsid w:val="00F2591B"/>
    <w:rsid w:val="00F403AE"/>
    <w:rsid w:val="00F42410"/>
    <w:rsid w:val="00F46918"/>
    <w:rsid w:val="00F46DDE"/>
    <w:rsid w:val="00F500E8"/>
    <w:rsid w:val="00F62559"/>
    <w:rsid w:val="00F65782"/>
    <w:rsid w:val="00F7033C"/>
    <w:rsid w:val="00F719E8"/>
    <w:rsid w:val="00F7385E"/>
    <w:rsid w:val="00F746D5"/>
    <w:rsid w:val="00F75183"/>
    <w:rsid w:val="00F759FA"/>
    <w:rsid w:val="00F81561"/>
    <w:rsid w:val="00F92F87"/>
    <w:rsid w:val="00F9518C"/>
    <w:rsid w:val="00F976AD"/>
    <w:rsid w:val="00FA75BA"/>
    <w:rsid w:val="00FB027D"/>
    <w:rsid w:val="00FB3C89"/>
    <w:rsid w:val="00FC099A"/>
    <w:rsid w:val="00FC2F27"/>
    <w:rsid w:val="00FC4A53"/>
    <w:rsid w:val="00FE038F"/>
    <w:rsid w:val="00FE0441"/>
    <w:rsid w:val="00FE059D"/>
    <w:rsid w:val="00FE2CE0"/>
    <w:rsid w:val="00FE2D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7E5AC9"/>
  <w15:docId w15:val="{56F0702F-1B30-48CD-8251-1D4BA0A4A0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2D7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CD2B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F403A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99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695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918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30089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9891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5754">
          <w:marLeft w:val="240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59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76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7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97657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51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95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766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671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237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91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21827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323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076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548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44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5224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62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88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55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418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0345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686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330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88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419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2654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58801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0728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31992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599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6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3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90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4456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1579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8081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2849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8091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613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379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0858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233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22415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2423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43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76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684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961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96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96201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51785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412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86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88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79767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101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90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08276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346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00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3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355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179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80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376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502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46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62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7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50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949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0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0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70670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40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782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18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3421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41294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5602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956980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567213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2001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901712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4400">
          <w:marLeft w:val="141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2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1967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14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://youtube.com/SoftwareUniversity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://creativecommons.org/licenses/by-nc-sa/4.0/" TargetMode="External"/><Relationship Id="rId3" Type="http://schemas.openxmlformats.org/officeDocument/2006/relationships/image" Target="media/image2.png"/><Relationship Id="rId21" Type="http://schemas.openxmlformats.org/officeDocument/2006/relationships/hyperlink" Target="http://github.com/softuni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hyperlink" Target="https://www.linkedin.com/school/3529173/" TargetMode="External"/><Relationship Id="rId25" Type="http://schemas.openxmlformats.org/officeDocument/2006/relationships/hyperlink" Target="http://softuni.foundation/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bg/" TargetMode="External"/><Relationship Id="rId11" Type="http://schemas.openxmlformats.org/officeDocument/2006/relationships/hyperlink" Target="http://twitter.com/softunibg" TargetMode="External"/><Relationship Id="rId24" Type="http://schemas.openxmlformats.org/officeDocument/2006/relationships/image" Target="media/image12.png"/><Relationship Id="rId5" Type="http://schemas.openxmlformats.org/officeDocument/2006/relationships/hyperlink" Target="http://creativecommons.org/licenses/by-nc-sa/4.0/" TargetMode="External"/><Relationship Id="rId15" Type="http://schemas.openxmlformats.org/officeDocument/2006/relationships/hyperlink" Target="http://plus.google.com/+SoftuniBg/" TargetMode="External"/><Relationship Id="rId23" Type="http://schemas.openxmlformats.org/officeDocument/2006/relationships/hyperlink" Target="mailto:university@softuni.bg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://slideshare.net/softwareuniversity" TargetMode="External"/><Relationship Id="rId4" Type="http://schemas.openxmlformats.org/officeDocument/2006/relationships/hyperlink" Target="http://softuni.foundation/" TargetMode="External"/><Relationship Id="rId9" Type="http://schemas.openxmlformats.org/officeDocument/2006/relationships/hyperlink" Target="http://facebook.com/SoftwareUniversity" TargetMode="External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F7422D5-4BA3-4419-BB2F-3EE7696C99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8</TotalTime>
  <Pages>1</Pages>
  <Words>124</Words>
  <Characters>712</Characters>
  <Application>Microsoft Office Word</Application>
  <DocSecurity>0</DocSecurity>
  <Lines>5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Methods Lab</vt:lpstr>
      <vt:lpstr>Exercises and Homework for Programming Fundamentals Course at SoftUni</vt:lpstr>
    </vt:vector>
  </TitlesOfParts>
  <Company>Software University Foundation - http://softuni.org</Company>
  <LinksUpToDate>false</LinksUpToDate>
  <CharactersWithSpaces>8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Methods Lab</dc:title>
  <dc:subject>Technology Fundamentals – Practical Training Course @ SoftUni</dc:subject>
  <dc:creator>Software University Foundation</dc:creator>
  <cp:keywords>Technology Fundamentals, Technology, Fundamentals, Software University, SoftUni, programming, coding, software development, education, training, course</cp:keywords>
  <dc:description>Technology Fundamentals Course @ SoftUni – https://softuni.bg/courses/technology-fundamentals</dc:description>
  <cp:lastModifiedBy>Topuzakova, Desislava</cp:lastModifiedBy>
  <cp:revision>14</cp:revision>
  <cp:lastPrinted>2022-02-24T13:54:00Z</cp:lastPrinted>
  <dcterms:created xsi:type="dcterms:W3CDTF">2022-02-15T21:39:00Z</dcterms:created>
  <dcterms:modified xsi:type="dcterms:W3CDTF">2022-02-24T13:54:00Z</dcterms:modified>
  <cp:category>programming, education, software engineering, software development</cp:category>
</cp:coreProperties>
</file>